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FB9FB" w14:textId="0585430B" w:rsidR="00590F6E" w:rsidRPr="006A241A" w:rsidRDefault="00590F6E" w:rsidP="00590F6E">
      <w:pPr>
        <w:jc w:val="center"/>
        <w:rPr>
          <w:rFonts w:cs="Times New Roman (Body CS)"/>
          <w:b/>
        </w:rPr>
      </w:pPr>
      <w:r>
        <w:rPr>
          <w:b/>
        </w:rPr>
        <w:t>MGIS</w:t>
      </w:r>
      <w:r w:rsidR="000C2EDE">
        <w:rPr>
          <w:b/>
        </w:rPr>
        <w:t>3315</w:t>
      </w:r>
      <w:r>
        <w:rPr>
          <w:b/>
        </w:rPr>
        <w:t xml:space="preserve">: </w:t>
      </w:r>
      <w:r w:rsidR="000C2EDE">
        <w:rPr>
          <w:b/>
        </w:rPr>
        <w:t xml:space="preserve">Programming for </w:t>
      </w:r>
      <w:r>
        <w:rPr>
          <w:b/>
        </w:rPr>
        <w:t xml:space="preserve">Business </w:t>
      </w:r>
    </w:p>
    <w:p w14:paraId="239E79AC" w14:textId="61718CB4" w:rsidR="00590F6E" w:rsidRDefault="00590F6E" w:rsidP="00590F6E">
      <w:pPr>
        <w:jc w:val="center"/>
        <w:rPr>
          <w:b/>
        </w:rPr>
      </w:pPr>
      <w:r w:rsidRPr="00241F68">
        <w:rPr>
          <w:b/>
        </w:rPr>
        <w:t xml:space="preserve">Assignment </w:t>
      </w:r>
      <w:r>
        <w:rPr>
          <w:b/>
        </w:rPr>
        <w:t xml:space="preserve">3: </w:t>
      </w:r>
      <w:r w:rsidR="00272822">
        <w:rPr>
          <w:b/>
        </w:rPr>
        <w:t>7</w:t>
      </w:r>
      <w:r>
        <w:rPr>
          <w:b/>
        </w:rPr>
        <w:t xml:space="preserve"> Points</w:t>
      </w:r>
    </w:p>
    <w:p w14:paraId="11AE8AC3" w14:textId="77777777" w:rsidR="00590F6E" w:rsidRDefault="00590F6E" w:rsidP="00590F6E">
      <w:pPr>
        <w:rPr>
          <w:b/>
        </w:rPr>
      </w:pPr>
      <w:r>
        <w:rPr>
          <w:b/>
        </w:rPr>
        <w:t>Instructions:</w:t>
      </w:r>
    </w:p>
    <w:p w14:paraId="700E150E" w14:textId="3F1CCBFA" w:rsidR="00590F6E" w:rsidRDefault="00590F6E" w:rsidP="00590F6E">
      <w:pPr>
        <w:pStyle w:val="ListParagraph"/>
        <w:numPr>
          <w:ilvl w:val="0"/>
          <w:numId w:val="1"/>
        </w:numPr>
      </w:pPr>
      <w:r>
        <w:t xml:space="preserve">You need to write </w:t>
      </w:r>
      <w:r w:rsidR="003343F5">
        <w:t>4</w:t>
      </w:r>
      <w:r>
        <w:t xml:space="preserve"> python programs for assignment3. It counts for </w:t>
      </w:r>
      <w:r w:rsidR="00272822">
        <w:t>7</w:t>
      </w:r>
      <w:r>
        <w:t>% of the final grade.</w:t>
      </w:r>
    </w:p>
    <w:p w14:paraId="674ABF75" w14:textId="77777777" w:rsidR="00590F6E" w:rsidRDefault="00590F6E" w:rsidP="00590F6E">
      <w:pPr>
        <w:pStyle w:val="ListParagraph"/>
        <w:numPr>
          <w:ilvl w:val="0"/>
          <w:numId w:val="1"/>
        </w:numPr>
      </w:pPr>
      <w:r>
        <w:t xml:space="preserve">You need to submit two files for this assignment: a </w:t>
      </w:r>
      <w:proofErr w:type="spellStart"/>
      <w:r>
        <w:t>Jupyter</w:t>
      </w:r>
      <w:proofErr w:type="spellEnd"/>
      <w:r>
        <w:t xml:space="preserve"> file with the code and a word document with screenshots of the code &amp; output. Crop screenshots well before putting in the document. </w:t>
      </w:r>
    </w:p>
    <w:p w14:paraId="399FD1A2" w14:textId="0BD64166" w:rsidR="00590F6E" w:rsidRDefault="00590F6E" w:rsidP="00590F6E">
      <w:pPr>
        <w:pStyle w:val="ListParagraph"/>
        <w:numPr>
          <w:ilvl w:val="0"/>
          <w:numId w:val="1"/>
        </w:numPr>
      </w:pPr>
      <w:r>
        <w:t>N</w:t>
      </w:r>
      <w:r w:rsidRPr="003E1625">
        <w:t xml:space="preserve">ame </w:t>
      </w:r>
      <w:r>
        <w:t xml:space="preserve">your files </w:t>
      </w:r>
      <w:r w:rsidRPr="003E1625">
        <w:t>as: “YourName</w:t>
      </w:r>
      <w:r>
        <w:t>_</w:t>
      </w:r>
      <w:r w:rsidRPr="003E1625">
        <w:t>Assignment</w:t>
      </w:r>
      <w:r>
        <w:t>3</w:t>
      </w:r>
      <w:r w:rsidRPr="003E1625">
        <w:t>”</w:t>
      </w:r>
      <w:r>
        <w:t>. Submit ALL questions in a SINGLE file.</w:t>
      </w:r>
      <w:r w:rsidRPr="003E1625">
        <w:t xml:space="preserve"> </w:t>
      </w:r>
    </w:p>
    <w:p w14:paraId="4339FD6E" w14:textId="77777777" w:rsidR="00590F6E" w:rsidRDefault="00590F6E" w:rsidP="00590F6E">
      <w:pPr>
        <w:pStyle w:val="ListParagraph"/>
        <w:numPr>
          <w:ilvl w:val="0"/>
          <w:numId w:val="1"/>
        </w:numPr>
      </w:pPr>
      <w:r>
        <w:t>You need to submit all files in the Blackboard only. You will see a link on Blackboard to submit it. Please see the “Assignments” module. Please don’t email your assignments to me.</w:t>
      </w:r>
    </w:p>
    <w:p w14:paraId="22BC4D0A" w14:textId="11276F7C" w:rsidR="00590F6E" w:rsidRDefault="00590F6E" w:rsidP="00590F6E">
      <w:pPr>
        <w:pStyle w:val="ListParagraph"/>
        <w:numPr>
          <w:ilvl w:val="0"/>
          <w:numId w:val="1"/>
        </w:numPr>
      </w:pPr>
      <w:r w:rsidRPr="003E1625">
        <w:t>Submit i</w:t>
      </w:r>
      <w:r>
        <w:t>t</w:t>
      </w:r>
      <w:r w:rsidRPr="003E1625">
        <w:t xml:space="preserve"> before </w:t>
      </w:r>
      <w:r w:rsidR="00547161">
        <w:rPr>
          <w:color w:val="FF0000"/>
        </w:rPr>
        <w:t xml:space="preserve">November </w:t>
      </w:r>
      <w:r w:rsidR="006061D1">
        <w:rPr>
          <w:color w:val="FF0000"/>
        </w:rPr>
        <w:t>27</w:t>
      </w:r>
      <w:r w:rsidRPr="00C3387E">
        <w:rPr>
          <w:color w:val="FF0000"/>
        </w:rPr>
        <w:t>, 11</w:t>
      </w:r>
      <w:r>
        <w:rPr>
          <w:color w:val="FF0000"/>
        </w:rPr>
        <w:t xml:space="preserve">.59 </w:t>
      </w:r>
      <w:r w:rsidRPr="00C3387E">
        <w:rPr>
          <w:color w:val="FF0000"/>
        </w:rPr>
        <w:t>pm</w:t>
      </w:r>
      <w:r w:rsidRPr="003E1625">
        <w:t xml:space="preserve">. </w:t>
      </w:r>
      <w:r w:rsidR="006061D1">
        <w:t xml:space="preserve">0 points for late submissions. </w:t>
      </w:r>
    </w:p>
    <w:p w14:paraId="2CE43793" w14:textId="77777777" w:rsidR="00590F6E" w:rsidRPr="003E1625" w:rsidRDefault="00590F6E" w:rsidP="00590F6E">
      <w:pPr>
        <w:pStyle w:val="ListParagraph"/>
        <w:numPr>
          <w:ilvl w:val="0"/>
          <w:numId w:val="1"/>
        </w:numPr>
      </w:pPr>
      <w:r>
        <w:t xml:space="preserve">You must write comments wherever appropriate. </w:t>
      </w:r>
    </w:p>
    <w:p w14:paraId="4793EEB3" w14:textId="0CE0AD7B" w:rsidR="00D26FC7" w:rsidRDefault="00D26FC7"/>
    <w:p w14:paraId="3965FF99" w14:textId="637766A4" w:rsidR="00C550C8" w:rsidRPr="00AC22AA" w:rsidRDefault="00C550C8">
      <w:pPr>
        <w:rPr>
          <w:b/>
          <w:bCs/>
        </w:rPr>
      </w:pPr>
      <w:r w:rsidRPr="00AC22AA">
        <w:rPr>
          <w:b/>
          <w:bCs/>
        </w:rPr>
        <w:t>Program</w:t>
      </w:r>
      <w:r w:rsidR="001D49D2">
        <w:rPr>
          <w:b/>
          <w:bCs/>
        </w:rPr>
        <w:t>1</w:t>
      </w:r>
      <w:r w:rsidR="00510508">
        <w:rPr>
          <w:b/>
          <w:bCs/>
        </w:rPr>
        <w:t>(</w:t>
      </w:r>
      <w:r w:rsidR="00272822">
        <w:rPr>
          <w:b/>
          <w:bCs/>
        </w:rPr>
        <w:t>1</w:t>
      </w:r>
      <w:r w:rsidR="00510508">
        <w:rPr>
          <w:b/>
          <w:bCs/>
        </w:rPr>
        <w:t xml:space="preserve"> points)</w:t>
      </w:r>
      <w:r w:rsidRPr="00AC22AA">
        <w:rPr>
          <w:b/>
          <w:bCs/>
        </w:rPr>
        <w:t>:</w:t>
      </w:r>
    </w:p>
    <w:p w14:paraId="1EE6DE8B" w14:textId="77777777" w:rsidR="00AC22AA" w:rsidRDefault="00173EFE" w:rsidP="00AC22AA">
      <w:pPr>
        <w:pStyle w:val="ListParagraph"/>
        <w:numPr>
          <w:ilvl w:val="0"/>
          <w:numId w:val="2"/>
        </w:numPr>
      </w:pPr>
      <w:r w:rsidRPr="00CC6CEC">
        <w:t xml:space="preserve">Write a Python </w:t>
      </w:r>
      <w:r w:rsidR="00B15F26" w:rsidRPr="00CC6CEC">
        <w:t>class (Rectangle) that</w:t>
      </w:r>
      <w:r w:rsidR="00096E9C" w:rsidRPr="00CC6CEC">
        <w:t xml:space="preserve"> has two </w:t>
      </w:r>
      <w:r w:rsidR="00B15F26" w:rsidRPr="00CC6CEC">
        <w:t>attributes (</w:t>
      </w:r>
      <w:r w:rsidR="00096E9C" w:rsidRPr="00CC6CEC">
        <w:t>length, width)</w:t>
      </w:r>
      <w:r w:rsidR="00662D7A" w:rsidRPr="00CC6CEC">
        <w:t xml:space="preserve">. </w:t>
      </w:r>
    </w:p>
    <w:p w14:paraId="4A3DBC7A" w14:textId="7A0C9A3C" w:rsidR="00AC22AA" w:rsidRDefault="00662D7A" w:rsidP="00AC22AA">
      <w:pPr>
        <w:pStyle w:val="ListParagraph"/>
        <w:numPr>
          <w:ilvl w:val="0"/>
          <w:numId w:val="2"/>
        </w:numPr>
      </w:pPr>
      <w:r w:rsidRPr="00CC6CEC">
        <w:t xml:space="preserve">Create </w:t>
      </w:r>
      <w:r w:rsidR="005942EF" w:rsidRPr="00CC6CEC">
        <w:t xml:space="preserve">an </w:t>
      </w:r>
      <w:r w:rsidRPr="008C5C4E">
        <w:rPr>
          <w:i/>
          <w:iCs/>
        </w:rPr>
        <w:t>instance method</w:t>
      </w:r>
      <w:r w:rsidR="00DD185E">
        <w:rPr>
          <w:i/>
          <w:iCs/>
        </w:rPr>
        <w:t xml:space="preserve"> (</w:t>
      </w:r>
      <w:proofErr w:type="spellStart"/>
      <w:proofErr w:type="gramStart"/>
      <w:r w:rsidR="00DD185E">
        <w:rPr>
          <w:i/>
          <w:iCs/>
        </w:rPr>
        <w:t>calculateAreas</w:t>
      </w:r>
      <w:proofErr w:type="spellEnd"/>
      <w:r w:rsidR="00DD185E">
        <w:rPr>
          <w:i/>
          <w:iCs/>
        </w:rPr>
        <w:t>(</w:t>
      </w:r>
      <w:proofErr w:type="gramEnd"/>
      <w:r w:rsidR="00DD185E">
        <w:rPr>
          <w:i/>
          <w:iCs/>
        </w:rPr>
        <w:t>))</w:t>
      </w:r>
      <w:r w:rsidRPr="00CC6CEC">
        <w:t xml:space="preserve"> for calculating </w:t>
      </w:r>
      <w:r w:rsidR="00C9006D" w:rsidRPr="00CC6CEC">
        <w:t xml:space="preserve">the </w:t>
      </w:r>
      <w:r w:rsidRPr="00CC6CEC">
        <w:t xml:space="preserve">area </w:t>
      </w:r>
    </w:p>
    <w:p w14:paraId="508C658B" w14:textId="569B94C6" w:rsidR="002B591E" w:rsidRDefault="002B591E" w:rsidP="002B591E">
      <w:pPr>
        <w:pStyle w:val="ListParagraph"/>
        <w:numPr>
          <w:ilvl w:val="0"/>
          <w:numId w:val="2"/>
        </w:numPr>
      </w:pPr>
      <w:r w:rsidRPr="00CC6CEC">
        <w:t>Create an</w:t>
      </w:r>
      <w:r>
        <w:t>other</w:t>
      </w:r>
      <w:r w:rsidRPr="00CC6CEC">
        <w:t xml:space="preserve"> </w:t>
      </w:r>
      <w:r w:rsidRPr="008C5C4E">
        <w:rPr>
          <w:i/>
          <w:iCs/>
        </w:rPr>
        <w:t>instance method</w:t>
      </w:r>
      <w:r w:rsidRPr="00CC6CEC">
        <w:t xml:space="preserve"> </w:t>
      </w:r>
      <w:r w:rsidR="00DD185E">
        <w:rPr>
          <w:i/>
          <w:iCs/>
        </w:rPr>
        <w:t>(</w:t>
      </w:r>
      <w:proofErr w:type="spellStart"/>
      <w:proofErr w:type="gramStart"/>
      <w:r w:rsidR="00DD185E">
        <w:rPr>
          <w:i/>
          <w:iCs/>
        </w:rPr>
        <w:t>calculatePerimeter</w:t>
      </w:r>
      <w:proofErr w:type="spellEnd"/>
      <w:r w:rsidR="00DD185E">
        <w:rPr>
          <w:i/>
          <w:iCs/>
        </w:rPr>
        <w:t>(</w:t>
      </w:r>
      <w:proofErr w:type="gramEnd"/>
      <w:r w:rsidR="00DD185E">
        <w:rPr>
          <w:i/>
          <w:iCs/>
        </w:rPr>
        <w:t>))</w:t>
      </w:r>
      <w:r w:rsidR="00DD185E" w:rsidRPr="00CC6CEC">
        <w:t xml:space="preserve"> </w:t>
      </w:r>
      <w:r w:rsidRPr="00CC6CEC">
        <w:t xml:space="preserve">for calculating the perimeter. </w:t>
      </w:r>
    </w:p>
    <w:p w14:paraId="39BDE985" w14:textId="77777777" w:rsidR="00AC22AA" w:rsidRDefault="00B15F26" w:rsidP="00AC22AA">
      <w:pPr>
        <w:pStyle w:val="ListParagraph"/>
        <w:numPr>
          <w:ilvl w:val="0"/>
          <w:numId w:val="2"/>
        </w:numPr>
      </w:pPr>
      <w:r w:rsidRPr="00CC6CEC">
        <w:t>Create an object (square)</w:t>
      </w:r>
      <w:r w:rsidR="00F64BFC" w:rsidRPr="00CC6CEC">
        <w:t xml:space="preserve"> and find its area and perimeter. </w:t>
      </w:r>
    </w:p>
    <w:p w14:paraId="09FCC652" w14:textId="2A0863B1" w:rsidR="00CE1454" w:rsidRDefault="00CE1454" w:rsidP="00AC22AA">
      <w:pPr>
        <w:pStyle w:val="ListParagraph"/>
        <w:numPr>
          <w:ilvl w:val="0"/>
          <w:numId w:val="2"/>
        </w:numPr>
      </w:pPr>
      <w:r>
        <w:t xml:space="preserve">Call these methods using the object and print area and perimeter of the square. </w:t>
      </w:r>
    </w:p>
    <w:p w14:paraId="079A6C06" w14:textId="59F13157" w:rsidR="006061D1" w:rsidRDefault="006061D1" w:rsidP="00AC22AA">
      <w:pPr>
        <w:pStyle w:val="ListParagraph"/>
        <w:numPr>
          <w:ilvl w:val="0"/>
          <w:numId w:val="2"/>
        </w:numPr>
      </w:pPr>
      <w:r w:rsidRPr="00CC6CEC">
        <w:t>Use 10cm as the value of length and width.</w:t>
      </w:r>
    </w:p>
    <w:p w14:paraId="1EE53473" w14:textId="1122216C" w:rsidR="00CE1454" w:rsidRDefault="00CE1454" w:rsidP="00CE1454">
      <w:pPr>
        <w:pStyle w:val="ListParagraph"/>
        <w:ind w:left="360"/>
      </w:pPr>
    </w:p>
    <w:p w14:paraId="75079BD8" w14:textId="77777777" w:rsidR="006921E3" w:rsidRDefault="006921E3"/>
    <w:p w14:paraId="22718629" w14:textId="600C586A" w:rsidR="001D17BA" w:rsidRPr="00AC22AA" w:rsidRDefault="001D17BA" w:rsidP="001D17BA">
      <w:pPr>
        <w:rPr>
          <w:b/>
          <w:bCs/>
        </w:rPr>
      </w:pPr>
      <w:r w:rsidRPr="00AC22AA">
        <w:rPr>
          <w:b/>
          <w:bCs/>
        </w:rPr>
        <w:t>Program</w:t>
      </w:r>
      <w:r w:rsidR="00BB62A1">
        <w:rPr>
          <w:b/>
          <w:bCs/>
        </w:rPr>
        <w:t>2</w:t>
      </w:r>
      <w:r>
        <w:rPr>
          <w:b/>
          <w:bCs/>
        </w:rPr>
        <w:t>(</w:t>
      </w:r>
      <w:r w:rsidR="001D49D2">
        <w:rPr>
          <w:b/>
          <w:bCs/>
        </w:rPr>
        <w:t>2</w:t>
      </w:r>
      <w:r>
        <w:rPr>
          <w:b/>
          <w:bCs/>
        </w:rPr>
        <w:t xml:space="preserve"> points)</w:t>
      </w:r>
      <w:r w:rsidRPr="00AC22AA">
        <w:rPr>
          <w:b/>
          <w:bCs/>
        </w:rPr>
        <w:t>:</w:t>
      </w:r>
    </w:p>
    <w:p w14:paraId="0AE1DA28" w14:textId="69080DC1" w:rsidR="002C5B33" w:rsidRDefault="002C5B33"/>
    <w:p w14:paraId="2267670A" w14:textId="77777777" w:rsidR="001D17BA" w:rsidRDefault="001D17BA" w:rsidP="001D17BA">
      <w:r>
        <w:t xml:space="preserve">class </w:t>
      </w:r>
      <w:proofErr w:type="gramStart"/>
      <w:r>
        <w:t>Student(</w:t>
      </w:r>
      <w:proofErr w:type="gramEnd"/>
      <w:r>
        <w:t>):</w:t>
      </w:r>
    </w:p>
    <w:p w14:paraId="73E8C12C" w14:textId="77777777" w:rsidR="001D17BA" w:rsidRDefault="001D17BA" w:rsidP="001D17BA">
      <w:r>
        <w:t xml:space="preserve">    university="ABC university"</w:t>
      </w:r>
    </w:p>
    <w:p w14:paraId="4347AD52" w14:textId="77777777" w:rsidR="001D17BA" w:rsidRDefault="001D17BA" w:rsidP="001D17BA"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self, name,  </w:t>
      </w:r>
      <w:proofErr w:type="spellStart"/>
      <w:r>
        <w:t>sid</w:t>
      </w:r>
      <w:proofErr w:type="spellEnd"/>
      <w:r>
        <w:t>):</w:t>
      </w:r>
    </w:p>
    <w:p w14:paraId="2FD0F1D7" w14:textId="77777777" w:rsidR="001D17BA" w:rsidRDefault="001D17BA" w:rsidP="001D17BA">
      <w:r>
        <w:t xml:space="preserve">        self.name=name</w:t>
      </w:r>
    </w:p>
    <w:p w14:paraId="7DDA90C8" w14:textId="77777777" w:rsidR="001D17BA" w:rsidRDefault="001D17BA" w:rsidP="001D17BA">
      <w:r>
        <w:t xml:space="preserve">        </w:t>
      </w:r>
      <w:proofErr w:type="spellStart"/>
      <w:r>
        <w:t>self.sid</w:t>
      </w:r>
      <w:proofErr w:type="spellEnd"/>
      <w:r>
        <w:t>=</w:t>
      </w:r>
      <w:proofErr w:type="spellStart"/>
      <w:r>
        <w:t>sid</w:t>
      </w:r>
      <w:proofErr w:type="spellEnd"/>
    </w:p>
    <w:p w14:paraId="44F13407" w14:textId="77777777" w:rsidR="001D17BA" w:rsidRDefault="001D17BA" w:rsidP="001D17BA">
      <w:r>
        <w:t xml:space="preserve">    def </w:t>
      </w:r>
      <w:proofErr w:type="spellStart"/>
      <w:proofErr w:type="gramStart"/>
      <w:r>
        <w:t>displayName</w:t>
      </w:r>
      <w:proofErr w:type="spellEnd"/>
      <w:r>
        <w:t>(</w:t>
      </w:r>
      <w:proofErr w:type="gramEnd"/>
      <w:r>
        <w:t>):</w:t>
      </w:r>
    </w:p>
    <w:p w14:paraId="01C10FE1" w14:textId="6D1B6A23" w:rsidR="001D17BA" w:rsidRDefault="001D17BA" w:rsidP="001D17BA">
      <w:r>
        <w:t xml:space="preserve">               # </w:t>
      </w:r>
      <w:proofErr w:type="gramStart"/>
      <w:r>
        <w:t>write</w:t>
      </w:r>
      <w:proofErr w:type="gramEnd"/>
      <w:r>
        <w:t xml:space="preserve"> code here to complete the method</w:t>
      </w:r>
    </w:p>
    <w:p w14:paraId="668AD96B" w14:textId="77777777" w:rsidR="001D17BA" w:rsidRDefault="001D17BA" w:rsidP="001D17BA">
      <w:r>
        <w:t xml:space="preserve">    def </w:t>
      </w:r>
      <w:proofErr w:type="spellStart"/>
      <w:proofErr w:type="gramStart"/>
      <w:r>
        <w:t>displayGrade</w:t>
      </w:r>
      <w:proofErr w:type="spellEnd"/>
      <w:r>
        <w:t>(</w:t>
      </w:r>
      <w:proofErr w:type="gramEnd"/>
      <w:r>
        <w:t>):</w:t>
      </w:r>
    </w:p>
    <w:p w14:paraId="77C3BDEE" w14:textId="77777777" w:rsidR="001D17BA" w:rsidRDefault="001D17BA" w:rsidP="001D17BA">
      <w:r>
        <w:t xml:space="preserve">        pass</w:t>
      </w:r>
    </w:p>
    <w:p w14:paraId="2023B348" w14:textId="77777777" w:rsidR="001D17BA" w:rsidRDefault="001D17BA" w:rsidP="001D17BA">
      <w:r>
        <w:t xml:space="preserve">  </w:t>
      </w:r>
    </w:p>
    <w:p w14:paraId="75048CA9" w14:textId="10EA11EB" w:rsidR="001D17BA" w:rsidRDefault="000C7C79" w:rsidP="000C7C79">
      <w:pPr>
        <w:pStyle w:val="ListParagraph"/>
        <w:numPr>
          <w:ilvl w:val="0"/>
          <w:numId w:val="5"/>
        </w:numPr>
      </w:pPr>
      <w:r>
        <w:lastRenderedPageBreak/>
        <w:t xml:space="preserve">Student class (given </w:t>
      </w:r>
      <w:proofErr w:type="gramStart"/>
      <w:r>
        <w:t xml:space="preserve">above) </w:t>
      </w:r>
      <w:r w:rsidR="001D17BA">
        <w:t xml:space="preserve">  </w:t>
      </w:r>
      <w:proofErr w:type="gramEnd"/>
      <w:r>
        <w:t xml:space="preserve">has two attributes(name, </w:t>
      </w:r>
      <w:proofErr w:type="spellStart"/>
      <w:r>
        <w:t>studentID</w:t>
      </w:r>
      <w:proofErr w:type="spellEnd"/>
      <w:r>
        <w:t>). It contains two methods:</w:t>
      </w:r>
      <w:r w:rsidRPr="000C7C79">
        <w:t xml:space="preserve"> </w:t>
      </w:r>
      <w:proofErr w:type="spellStart"/>
      <w:proofErr w:type="gramStart"/>
      <w:r>
        <w:t>displayName</w:t>
      </w:r>
      <w:proofErr w:type="spellEnd"/>
      <w:r>
        <w:t>(</w:t>
      </w:r>
      <w:proofErr w:type="gramEnd"/>
      <w:r>
        <w:t xml:space="preserve">), </w:t>
      </w:r>
      <w:proofErr w:type="spellStart"/>
      <w:r>
        <w:t>displayGrade</w:t>
      </w:r>
      <w:proofErr w:type="spellEnd"/>
      <w:r>
        <w:t>()</w:t>
      </w:r>
    </w:p>
    <w:p w14:paraId="7EBE197E" w14:textId="1C64A16E" w:rsidR="00AE4B64" w:rsidRDefault="00AE4B64" w:rsidP="000C7C79">
      <w:pPr>
        <w:pStyle w:val="ListParagraph"/>
        <w:numPr>
          <w:ilvl w:val="0"/>
          <w:numId w:val="5"/>
        </w:numPr>
      </w:pPr>
      <w:r>
        <w:t>Update</w:t>
      </w:r>
      <w:r w:rsidR="003D2538">
        <w:t>/override</w:t>
      </w:r>
      <w:r>
        <w:t xml:space="preserve"> </w:t>
      </w:r>
      <w:proofErr w:type="spellStart"/>
      <w:proofErr w:type="gramStart"/>
      <w:r>
        <w:t>displayName</w:t>
      </w:r>
      <w:proofErr w:type="spellEnd"/>
      <w:r>
        <w:t>(</w:t>
      </w:r>
      <w:proofErr w:type="gramEnd"/>
      <w:r>
        <w:t xml:space="preserve">) method such that it can be used to display the name attribute associated with the object. </w:t>
      </w:r>
    </w:p>
    <w:p w14:paraId="5A33EC59" w14:textId="7CA423D6" w:rsidR="000C7C79" w:rsidRDefault="000C7C79" w:rsidP="000C7C79">
      <w:pPr>
        <w:pStyle w:val="ListParagraph"/>
        <w:numPr>
          <w:ilvl w:val="0"/>
          <w:numId w:val="5"/>
        </w:numPr>
      </w:pPr>
      <w:r>
        <w:t xml:space="preserve">Create a new class (Grade) that inherits </w:t>
      </w:r>
      <w:r w:rsidR="0098375E">
        <w:t xml:space="preserve">the </w:t>
      </w:r>
      <w:proofErr w:type="gramStart"/>
      <w:r>
        <w:t>Student</w:t>
      </w:r>
      <w:proofErr w:type="gramEnd"/>
      <w:r>
        <w:t xml:space="preserve"> class. Grade class has </w:t>
      </w:r>
      <w:proofErr w:type="gramStart"/>
      <w:r>
        <w:t>three  attributes</w:t>
      </w:r>
      <w:proofErr w:type="gramEnd"/>
      <w:r>
        <w:t xml:space="preserve">(name, </w:t>
      </w:r>
      <w:proofErr w:type="spellStart"/>
      <w:r>
        <w:t>studentID</w:t>
      </w:r>
      <w:proofErr w:type="spellEnd"/>
      <w:r>
        <w:t xml:space="preserve">, </w:t>
      </w:r>
      <w:proofErr w:type="spellStart"/>
      <w:r>
        <w:t>courseGrade</w:t>
      </w:r>
      <w:proofErr w:type="spellEnd"/>
      <w:r>
        <w:t>.</w:t>
      </w:r>
      <w:r w:rsidR="00AE4B64">
        <w:t xml:space="preserve"> Define the </w:t>
      </w:r>
      <w:proofErr w:type="gramStart"/>
      <w:r w:rsidR="00AE4B64">
        <w:t>constructor(</w:t>
      </w:r>
      <w:proofErr w:type="gramEnd"/>
      <w:r w:rsidR="00AE4B64">
        <w:t>__</w:t>
      </w:r>
      <w:proofErr w:type="spellStart"/>
      <w:r w:rsidR="00AE4B64">
        <w:t>init</w:t>
      </w:r>
      <w:proofErr w:type="spellEnd"/>
      <w:r w:rsidR="00AE4B64">
        <w:t>__ method) to initialize these attributes when objects are created.</w:t>
      </w:r>
    </w:p>
    <w:p w14:paraId="7233B2E0" w14:textId="7468CC92" w:rsidR="00C3778D" w:rsidRDefault="00C3778D" w:rsidP="000C7C79">
      <w:pPr>
        <w:pStyle w:val="ListParagraph"/>
        <w:numPr>
          <w:ilvl w:val="0"/>
          <w:numId w:val="5"/>
        </w:numPr>
      </w:pPr>
      <w:r>
        <w:t>Create an object of the Grade class using these values for its attributes: name</w:t>
      </w:r>
      <w:proofErr w:type="gramStart"/>
      <w:r>
        <w:t>=”Tom</w:t>
      </w:r>
      <w:proofErr w:type="gramEnd"/>
      <w:r>
        <w:t xml:space="preserve">”, </w:t>
      </w:r>
      <w:proofErr w:type="spellStart"/>
      <w:r>
        <w:t>studentID</w:t>
      </w:r>
      <w:proofErr w:type="spellEnd"/>
      <w:r>
        <w:t xml:space="preserve">=”s1”, </w:t>
      </w:r>
      <w:proofErr w:type="spellStart"/>
      <w:r>
        <w:t>courseGrade</w:t>
      </w:r>
      <w:proofErr w:type="spellEnd"/>
      <w:r>
        <w:t>=75.3</w:t>
      </w:r>
    </w:p>
    <w:p w14:paraId="36485B79" w14:textId="15C670AB" w:rsidR="00AE4B64" w:rsidRDefault="003851EF" w:rsidP="000C7C79">
      <w:pPr>
        <w:pStyle w:val="ListParagraph"/>
        <w:numPr>
          <w:ilvl w:val="0"/>
          <w:numId w:val="5"/>
        </w:numPr>
      </w:pPr>
      <w:r>
        <w:t>Update/override</w:t>
      </w:r>
      <w:r w:rsidR="00A97A71">
        <w:t xml:space="preserve"> </w:t>
      </w:r>
      <w:proofErr w:type="spellStart"/>
      <w:proofErr w:type="gramStart"/>
      <w:r w:rsidR="00A97A71">
        <w:t>displayGrade</w:t>
      </w:r>
      <w:proofErr w:type="spellEnd"/>
      <w:r w:rsidR="00A97A71">
        <w:t>(</w:t>
      </w:r>
      <w:proofErr w:type="gramEnd"/>
      <w:r w:rsidR="00A97A71">
        <w:t xml:space="preserve">) in Grade class such that it calculates the letter grade based on the numeric grade. For example, if </w:t>
      </w:r>
      <w:proofErr w:type="spellStart"/>
      <w:r w:rsidR="00A97A71">
        <w:t>courseGrade</w:t>
      </w:r>
      <w:proofErr w:type="spellEnd"/>
      <w:r w:rsidR="00A97A71">
        <w:t xml:space="preserve"> is 75.3, then letter grade will be C</w:t>
      </w:r>
    </w:p>
    <w:p w14:paraId="093D7B02" w14:textId="77777777" w:rsidR="00A97A71" w:rsidRDefault="00A97A71" w:rsidP="00A97A71">
      <w:pPr>
        <w:pStyle w:val="ListParagraph"/>
        <w:numPr>
          <w:ilvl w:val="0"/>
          <w:numId w:val="5"/>
        </w:numPr>
      </w:pPr>
      <w:r w:rsidRPr="008231EC">
        <w:t>Letter grades are decided based on the grading scale mentioned in this table:</w:t>
      </w:r>
    </w:p>
    <w:tbl>
      <w:tblPr>
        <w:tblStyle w:val="TableGrid"/>
        <w:tblW w:w="0" w:type="auto"/>
        <w:tblInd w:w="416" w:type="dxa"/>
        <w:tblLook w:val="04A0" w:firstRow="1" w:lastRow="0" w:firstColumn="1" w:lastColumn="0" w:noHBand="0" w:noVBand="1"/>
      </w:tblPr>
      <w:tblGrid>
        <w:gridCol w:w="2311"/>
        <w:gridCol w:w="2311"/>
      </w:tblGrid>
      <w:tr w:rsidR="00A97A71" w14:paraId="34CC65A5" w14:textId="77777777" w:rsidTr="00A97A71">
        <w:trPr>
          <w:trHeight w:val="325"/>
        </w:trPr>
        <w:tc>
          <w:tcPr>
            <w:tcW w:w="2311" w:type="dxa"/>
          </w:tcPr>
          <w:p w14:paraId="496EB235" w14:textId="77777777" w:rsidR="00A97A71" w:rsidRDefault="00A97A71" w:rsidP="00EF1454">
            <w:r>
              <w:t>Grade</w:t>
            </w:r>
          </w:p>
        </w:tc>
        <w:tc>
          <w:tcPr>
            <w:tcW w:w="2311" w:type="dxa"/>
          </w:tcPr>
          <w:p w14:paraId="36B765E2" w14:textId="77777777" w:rsidR="00A97A71" w:rsidRDefault="00A97A71" w:rsidP="00EF1454">
            <w:r>
              <w:t>Letter Grade</w:t>
            </w:r>
          </w:p>
        </w:tc>
      </w:tr>
      <w:tr w:rsidR="00A97A71" w14:paraId="49ACC763" w14:textId="77777777" w:rsidTr="00A97A71">
        <w:trPr>
          <w:trHeight w:val="315"/>
        </w:trPr>
        <w:tc>
          <w:tcPr>
            <w:tcW w:w="2311" w:type="dxa"/>
          </w:tcPr>
          <w:p w14:paraId="20643CEA" w14:textId="77777777" w:rsidR="00A97A71" w:rsidRDefault="00A97A71" w:rsidP="00EF1454">
            <w:r>
              <w:t>59.44 or less</w:t>
            </w:r>
          </w:p>
        </w:tc>
        <w:tc>
          <w:tcPr>
            <w:tcW w:w="2311" w:type="dxa"/>
          </w:tcPr>
          <w:p w14:paraId="4081ABE8" w14:textId="77777777" w:rsidR="00A97A71" w:rsidRDefault="00A97A71" w:rsidP="00EF1454">
            <w:r>
              <w:t>F</w:t>
            </w:r>
          </w:p>
        </w:tc>
      </w:tr>
      <w:tr w:rsidR="00A97A71" w14:paraId="52B110FC" w14:textId="77777777" w:rsidTr="00A97A71">
        <w:trPr>
          <w:trHeight w:val="325"/>
        </w:trPr>
        <w:tc>
          <w:tcPr>
            <w:tcW w:w="2311" w:type="dxa"/>
          </w:tcPr>
          <w:p w14:paraId="0469EE38" w14:textId="77777777" w:rsidR="00A97A71" w:rsidRDefault="00A97A71" w:rsidP="00EF1454">
            <w:r>
              <w:t>59.45 to 69.44</w:t>
            </w:r>
          </w:p>
        </w:tc>
        <w:tc>
          <w:tcPr>
            <w:tcW w:w="2311" w:type="dxa"/>
          </w:tcPr>
          <w:p w14:paraId="6EE4983B" w14:textId="77777777" w:rsidR="00A97A71" w:rsidRDefault="00A97A71" w:rsidP="00EF1454">
            <w:r>
              <w:t>D</w:t>
            </w:r>
          </w:p>
        </w:tc>
      </w:tr>
      <w:tr w:rsidR="00A97A71" w14:paraId="78D6EF52" w14:textId="77777777" w:rsidTr="00A97A71">
        <w:trPr>
          <w:trHeight w:val="315"/>
        </w:trPr>
        <w:tc>
          <w:tcPr>
            <w:tcW w:w="2311" w:type="dxa"/>
          </w:tcPr>
          <w:p w14:paraId="6DE56FA2" w14:textId="77777777" w:rsidR="00A97A71" w:rsidRDefault="00A97A71" w:rsidP="00EF1454">
            <w:r>
              <w:t>69.45 to 79.44</w:t>
            </w:r>
          </w:p>
        </w:tc>
        <w:tc>
          <w:tcPr>
            <w:tcW w:w="2311" w:type="dxa"/>
          </w:tcPr>
          <w:p w14:paraId="15F87CC3" w14:textId="77777777" w:rsidR="00A97A71" w:rsidRDefault="00A97A71" w:rsidP="00EF1454">
            <w:r>
              <w:t>C</w:t>
            </w:r>
          </w:p>
        </w:tc>
      </w:tr>
      <w:tr w:rsidR="00A97A71" w14:paraId="0F628498" w14:textId="77777777" w:rsidTr="00A97A71">
        <w:trPr>
          <w:trHeight w:val="325"/>
        </w:trPr>
        <w:tc>
          <w:tcPr>
            <w:tcW w:w="2311" w:type="dxa"/>
          </w:tcPr>
          <w:p w14:paraId="68A81C9D" w14:textId="77777777" w:rsidR="00A97A71" w:rsidRDefault="00A97A71" w:rsidP="00EF1454">
            <w:r>
              <w:t>79.45 to 89.44</w:t>
            </w:r>
          </w:p>
        </w:tc>
        <w:tc>
          <w:tcPr>
            <w:tcW w:w="2311" w:type="dxa"/>
          </w:tcPr>
          <w:p w14:paraId="145EAEBF" w14:textId="77777777" w:rsidR="00A97A71" w:rsidRDefault="00A97A71" w:rsidP="00EF1454">
            <w:r>
              <w:t>B</w:t>
            </w:r>
          </w:p>
        </w:tc>
      </w:tr>
      <w:tr w:rsidR="00A97A71" w14:paraId="0C2FB45D" w14:textId="77777777" w:rsidTr="00A97A71">
        <w:trPr>
          <w:trHeight w:val="315"/>
        </w:trPr>
        <w:tc>
          <w:tcPr>
            <w:tcW w:w="2311" w:type="dxa"/>
          </w:tcPr>
          <w:p w14:paraId="51857F54" w14:textId="77777777" w:rsidR="00A97A71" w:rsidRDefault="00A97A71" w:rsidP="00EF1454">
            <w:r>
              <w:t>89.45 or more</w:t>
            </w:r>
          </w:p>
        </w:tc>
        <w:tc>
          <w:tcPr>
            <w:tcW w:w="2311" w:type="dxa"/>
          </w:tcPr>
          <w:p w14:paraId="097297A1" w14:textId="77777777" w:rsidR="00A97A71" w:rsidRDefault="00A97A71" w:rsidP="00EF1454">
            <w:r>
              <w:t>A</w:t>
            </w:r>
          </w:p>
        </w:tc>
      </w:tr>
    </w:tbl>
    <w:p w14:paraId="5AA1B8DA" w14:textId="77777777" w:rsidR="00A97A71" w:rsidRDefault="00A97A71" w:rsidP="00A97A71"/>
    <w:p w14:paraId="3A482494" w14:textId="77777777" w:rsidR="00BB62A1" w:rsidRDefault="00BB62A1" w:rsidP="00A97A71"/>
    <w:p w14:paraId="50042A0F" w14:textId="1AE8B80F" w:rsidR="00BB62A1" w:rsidRPr="00AC22AA" w:rsidRDefault="00BB62A1" w:rsidP="00BB62A1">
      <w:pPr>
        <w:rPr>
          <w:b/>
          <w:bCs/>
        </w:rPr>
      </w:pPr>
      <w:r w:rsidRPr="00AC22AA">
        <w:rPr>
          <w:b/>
          <w:bCs/>
        </w:rPr>
        <w:t>Program</w:t>
      </w:r>
      <w:r>
        <w:rPr>
          <w:b/>
          <w:bCs/>
        </w:rPr>
        <w:t>3(2 points)</w:t>
      </w:r>
      <w:r w:rsidRPr="00AC22AA">
        <w:rPr>
          <w:b/>
          <w:bCs/>
        </w:rPr>
        <w:t>:</w:t>
      </w:r>
    </w:p>
    <w:p w14:paraId="4ACE58D1" w14:textId="77777777" w:rsidR="00BB62A1" w:rsidRDefault="00BB62A1" w:rsidP="00BB62A1">
      <w:pPr>
        <w:pStyle w:val="ListParagraph"/>
        <w:numPr>
          <w:ilvl w:val="0"/>
          <w:numId w:val="3"/>
        </w:numPr>
      </w:pPr>
      <w:r>
        <w:t xml:space="preserve">Create a class ‘Employee’ that has two </w:t>
      </w:r>
      <w:proofErr w:type="gramStart"/>
      <w:r>
        <w:t>attributes(</w:t>
      </w:r>
      <w:proofErr w:type="gramEnd"/>
      <w:r>
        <w:t xml:space="preserve">name, salary). Define the </w:t>
      </w:r>
      <w:proofErr w:type="gramStart"/>
      <w:r>
        <w:t>constructor(</w:t>
      </w:r>
      <w:proofErr w:type="gramEnd"/>
      <w:r>
        <w:t>__</w:t>
      </w:r>
      <w:proofErr w:type="spellStart"/>
      <w:r>
        <w:t>init</w:t>
      </w:r>
      <w:proofErr w:type="spellEnd"/>
      <w:r>
        <w:t xml:space="preserve">__ method) to initialize these attributes when objects are created. </w:t>
      </w:r>
    </w:p>
    <w:p w14:paraId="69321BD2" w14:textId="77777777" w:rsidR="00BB62A1" w:rsidRDefault="00BB62A1" w:rsidP="00BB62A1">
      <w:pPr>
        <w:pStyle w:val="ListParagraph"/>
        <w:numPr>
          <w:ilvl w:val="0"/>
          <w:numId w:val="3"/>
        </w:numPr>
      </w:pPr>
      <w:r>
        <w:t xml:space="preserve">Create two objects of the ‘Employee’ class: object named ‘John’ with </w:t>
      </w:r>
      <w:proofErr w:type="gramStart"/>
      <w:r>
        <w:t>name(</w:t>
      </w:r>
      <w:proofErr w:type="gramEnd"/>
      <w:r>
        <w:t>John) &amp; salary(5000.50), object named ‘Maria’ with name(Maria) &amp; salary(4090.50).</w:t>
      </w:r>
    </w:p>
    <w:p w14:paraId="42623595" w14:textId="77777777" w:rsidR="00BB62A1" w:rsidRDefault="00BB62A1" w:rsidP="00BB62A1">
      <w:pPr>
        <w:pStyle w:val="ListParagraph"/>
        <w:numPr>
          <w:ilvl w:val="0"/>
          <w:numId w:val="3"/>
        </w:numPr>
      </w:pPr>
      <w:r>
        <w:t xml:space="preserve">Write a method to define the behavior of LESS THAN (&lt;) operator for the Employee class. Define the method such that it compares the salaries of the objects. For </w:t>
      </w:r>
      <w:proofErr w:type="gramStart"/>
      <w:r>
        <w:t>example,  Maria</w:t>
      </w:r>
      <w:proofErr w:type="gramEnd"/>
      <w:r>
        <w:t xml:space="preserve"> &lt; John should return TRUE because her salary of Maria is less than John's. </w:t>
      </w:r>
    </w:p>
    <w:p w14:paraId="4CAE7D5B" w14:textId="77777777" w:rsidR="00BB62A1" w:rsidRDefault="00BB62A1" w:rsidP="00BB62A1">
      <w:pPr>
        <w:pStyle w:val="ListParagraph"/>
        <w:numPr>
          <w:ilvl w:val="0"/>
          <w:numId w:val="3"/>
        </w:numPr>
      </w:pPr>
      <w:r>
        <w:t xml:space="preserve">Write a method to define the behavior of GREATER THAN (&gt;) operator for the Employee class. Define the method such that it compares the salaries of the objects. For </w:t>
      </w:r>
      <w:proofErr w:type="gramStart"/>
      <w:r>
        <w:t>example,  John</w:t>
      </w:r>
      <w:proofErr w:type="gramEnd"/>
      <w:r>
        <w:t xml:space="preserve"> &gt; Maria  should return TRUE because salary John is more than Maria. </w:t>
      </w:r>
    </w:p>
    <w:p w14:paraId="5D0BD8EF" w14:textId="77777777" w:rsidR="00BB62A1" w:rsidRDefault="00BB62A1" w:rsidP="00BB62A1">
      <w:pPr>
        <w:pStyle w:val="ListParagraph"/>
        <w:numPr>
          <w:ilvl w:val="0"/>
          <w:numId w:val="3"/>
        </w:numPr>
      </w:pPr>
      <w:r>
        <w:t xml:space="preserve">Use these methods and check if they are working as intended or not. </w:t>
      </w:r>
    </w:p>
    <w:p w14:paraId="2A8E309A" w14:textId="77777777" w:rsidR="00BB62A1" w:rsidRDefault="00BB62A1" w:rsidP="00BB62A1">
      <w:pPr>
        <w:pStyle w:val="ListParagraph"/>
        <w:numPr>
          <w:ilvl w:val="0"/>
          <w:numId w:val="3"/>
        </w:numPr>
      </w:pPr>
      <w:r w:rsidRPr="00627939">
        <w:t>Hint: You need to over</w:t>
      </w:r>
      <w:r>
        <w:t>ride</w:t>
      </w:r>
      <w:r w:rsidRPr="00627939">
        <w:t xml:space="preserve"> special method: __</w:t>
      </w:r>
      <w:proofErr w:type="spellStart"/>
      <w:r w:rsidRPr="00627939">
        <w:t>lt</w:t>
      </w:r>
      <w:proofErr w:type="spellEnd"/>
      <w:r w:rsidRPr="00627939">
        <w:t>_</w:t>
      </w:r>
      <w:proofErr w:type="gramStart"/>
      <w:r w:rsidRPr="00627939">
        <w:t>_(</w:t>
      </w:r>
      <w:proofErr w:type="gramEnd"/>
      <w:r w:rsidRPr="00627939">
        <w:t>),</w:t>
      </w:r>
      <w:r>
        <w:t xml:space="preserve"> </w:t>
      </w:r>
      <w:r w:rsidRPr="00627939">
        <w:t xml:space="preserve"> __</w:t>
      </w:r>
      <w:proofErr w:type="spellStart"/>
      <w:r w:rsidRPr="00627939">
        <w:t>gt</w:t>
      </w:r>
      <w:proofErr w:type="spellEnd"/>
      <w:r w:rsidRPr="00627939">
        <w:t>__()</w:t>
      </w:r>
    </w:p>
    <w:p w14:paraId="0788045E" w14:textId="77777777" w:rsidR="00BB62A1" w:rsidRDefault="00BB62A1" w:rsidP="00A97A71"/>
    <w:p w14:paraId="40915C7C" w14:textId="77777777" w:rsidR="00BB62A1" w:rsidRDefault="00BB62A1" w:rsidP="00A97A71"/>
    <w:p w14:paraId="45CA55D8" w14:textId="77777777" w:rsidR="00BB62A1" w:rsidRDefault="00BB62A1" w:rsidP="00A97A71"/>
    <w:p w14:paraId="567CF137" w14:textId="77777777" w:rsidR="005A106C" w:rsidRDefault="005A106C" w:rsidP="00A97A71"/>
    <w:p w14:paraId="0C3F702F" w14:textId="77777777" w:rsidR="005A106C" w:rsidRDefault="005A106C" w:rsidP="00A97A71"/>
    <w:p w14:paraId="174FDD3E" w14:textId="5BDDE535" w:rsidR="005A106C" w:rsidRDefault="005A106C" w:rsidP="005A106C">
      <w:pPr>
        <w:rPr>
          <w:b/>
          <w:bCs/>
        </w:rPr>
      </w:pPr>
      <w:r w:rsidRPr="00AC22AA">
        <w:rPr>
          <w:b/>
          <w:bCs/>
        </w:rPr>
        <w:lastRenderedPageBreak/>
        <w:t>Program</w:t>
      </w:r>
      <w:r>
        <w:rPr>
          <w:b/>
          <w:bCs/>
        </w:rPr>
        <w:t>4(2 points)</w:t>
      </w:r>
      <w:r w:rsidRPr="00AC22AA">
        <w:rPr>
          <w:b/>
          <w:bCs/>
        </w:rPr>
        <w:t>:</w:t>
      </w:r>
    </w:p>
    <w:p w14:paraId="5CE32C56" w14:textId="77777777" w:rsidR="00547161" w:rsidRDefault="005A106C" w:rsidP="00547161">
      <w:pPr>
        <w:pStyle w:val="ListParagraph"/>
        <w:numPr>
          <w:ilvl w:val="0"/>
          <w:numId w:val="6"/>
        </w:numPr>
      </w:pPr>
      <w:r w:rsidRPr="005A106C">
        <w:t xml:space="preserve">Create an GUI application using </w:t>
      </w:r>
      <w:proofErr w:type="spellStart"/>
      <w:r w:rsidRPr="005A106C">
        <w:t>Tkinter</w:t>
      </w:r>
      <w:proofErr w:type="spellEnd"/>
      <w:r w:rsidR="00547161">
        <w:t xml:space="preserve"> to calculate income tax. </w:t>
      </w:r>
    </w:p>
    <w:p w14:paraId="62C76B7B" w14:textId="04982C2B" w:rsidR="005A106C" w:rsidRDefault="00547161" w:rsidP="00547161">
      <w:pPr>
        <w:pStyle w:val="ListParagraph"/>
        <w:numPr>
          <w:ilvl w:val="0"/>
          <w:numId w:val="6"/>
        </w:numPr>
      </w:pPr>
      <w:r>
        <w:t xml:space="preserve">This application contains 3 labels, 2 enter boxes and 1 button. </w:t>
      </w:r>
    </w:p>
    <w:p w14:paraId="3CA3C899" w14:textId="77116EBA" w:rsidR="00547161" w:rsidRDefault="00547161" w:rsidP="00547161">
      <w:pPr>
        <w:pStyle w:val="ListParagraph"/>
        <w:numPr>
          <w:ilvl w:val="0"/>
          <w:numId w:val="6"/>
        </w:numPr>
      </w:pPr>
      <w:r>
        <w:t xml:space="preserve">The title of the application should be "Income tax </w:t>
      </w:r>
      <w:proofErr w:type="gramStart"/>
      <w:r>
        <w:t>calculator</w:t>
      </w:r>
      <w:proofErr w:type="gramEnd"/>
      <w:r>
        <w:t>"</w:t>
      </w:r>
    </w:p>
    <w:p w14:paraId="5675409F" w14:textId="20DE88F3" w:rsidR="008D443B" w:rsidRDefault="008D443B" w:rsidP="00547161">
      <w:pPr>
        <w:pStyle w:val="ListParagraph"/>
        <w:numPr>
          <w:ilvl w:val="0"/>
          <w:numId w:val="6"/>
        </w:numPr>
      </w:pPr>
      <w:r>
        <w:t>It allows the user to enter name and annual salary.</w:t>
      </w:r>
    </w:p>
    <w:p w14:paraId="3F820A1A" w14:textId="7D494AC6" w:rsidR="00547161" w:rsidRDefault="00547161" w:rsidP="00547161">
      <w:pPr>
        <w:pStyle w:val="ListParagraph"/>
        <w:numPr>
          <w:ilvl w:val="0"/>
          <w:numId w:val="6"/>
        </w:numPr>
      </w:pPr>
      <w:r>
        <w:t xml:space="preserve">It displays income tax on Button click. Income tax is 10% of the income. </w:t>
      </w:r>
    </w:p>
    <w:p w14:paraId="530470D7" w14:textId="600A02C8" w:rsidR="00547161" w:rsidRDefault="00547161" w:rsidP="00547161">
      <w:pPr>
        <w:pStyle w:val="ListParagraph"/>
        <w:numPr>
          <w:ilvl w:val="0"/>
          <w:numId w:val="6"/>
        </w:numPr>
      </w:pPr>
      <w:r>
        <w:t>enter name= John and income=75000 to test the application</w:t>
      </w:r>
    </w:p>
    <w:p w14:paraId="227F8426" w14:textId="14F67C84" w:rsidR="00547161" w:rsidRDefault="00547161" w:rsidP="00547161">
      <w:pPr>
        <w:pStyle w:val="ListParagraph"/>
        <w:numPr>
          <w:ilvl w:val="0"/>
          <w:numId w:val="6"/>
        </w:numPr>
      </w:pPr>
      <w:r>
        <w:t xml:space="preserve">The application should be </w:t>
      </w:r>
      <w:proofErr w:type="gramStart"/>
      <w:r>
        <w:t>similar to</w:t>
      </w:r>
      <w:proofErr w:type="gramEnd"/>
      <w:r>
        <w:t xml:space="preserve"> this picture:</w:t>
      </w:r>
    </w:p>
    <w:p w14:paraId="7CDD7BD3" w14:textId="6D0A169D" w:rsidR="00547161" w:rsidRDefault="00547161" w:rsidP="005A106C">
      <w:r>
        <w:rPr>
          <w:noProof/>
        </w:rPr>
        <w:drawing>
          <wp:inline distT="0" distB="0" distL="0" distR="0" wp14:anchorId="37126FE2" wp14:editId="2EBEB471">
            <wp:extent cx="3864064" cy="1540026"/>
            <wp:effectExtent l="0" t="0" r="0" b="0"/>
            <wp:docPr id="182122339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22339" name="Picture 1" descr="A screenshot of a calculato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01" cy="1570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50AD3" w14:textId="77777777" w:rsidR="00547161" w:rsidRPr="005A106C" w:rsidRDefault="00547161" w:rsidP="005A106C"/>
    <w:p w14:paraId="70B190A3" w14:textId="77777777" w:rsidR="005A106C" w:rsidRPr="00AC22AA" w:rsidRDefault="005A106C" w:rsidP="005A106C">
      <w:pPr>
        <w:rPr>
          <w:b/>
          <w:bCs/>
        </w:rPr>
      </w:pPr>
    </w:p>
    <w:p w14:paraId="4A9BA48A" w14:textId="77777777" w:rsidR="00BB62A1" w:rsidRDefault="00BB62A1" w:rsidP="00A97A71"/>
    <w:sectPr w:rsidR="00BB62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82473"/>
    <w:multiLevelType w:val="hybridMultilevel"/>
    <w:tmpl w:val="138C5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1006B6"/>
    <w:multiLevelType w:val="hybridMultilevel"/>
    <w:tmpl w:val="27B0D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B33516"/>
    <w:multiLevelType w:val="hybridMultilevel"/>
    <w:tmpl w:val="B5306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6207544"/>
    <w:multiLevelType w:val="hybridMultilevel"/>
    <w:tmpl w:val="E624A2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F3C6EE2"/>
    <w:multiLevelType w:val="hybridMultilevel"/>
    <w:tmpl w:val="44C0F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5B2BC5"/>
    <w:multiLevelType w:val="hybridMultilevel"/>
    <w:tmpl w:val="A35CA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1194375">
    <w:abstractNumId w:val="0"/>
  </w:num>
  <w:num w:numId="2" w16cid:durableId="445201630">
    <w:abstractNumId w:val="2"/>
  </w:num>
  <w:num w:numId="3" w16cid:durableId="1630894090">
    <w:abstractNumId w:val="1"/>
  </w:num>
  <w:num w:numId="4" w16cid:durableId="1270814886">
    <w:abstractNumId w:val="5"/>
  </w:num>
  <w:num w:numId="5" w16cid:durableId="1927808853">
    <w:abstractNumId w:val="3"/>
  </w:num>
  <w:num w:numId="6" w16cid:durableId="1449620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TY2MTA0N7KwNLFU0lEKTi0uzszPAykwqgUAR35+1CwAAAA="/>
  </w:docVars>
  <w:rsids>
    <w:rsidRoot w:val="00385609"/>
    <w:rsid w:val="00096E9C"/>
    <w:rsid w:val="000C2EDE"/>
    <w:rsid w:val="000C7C79"/>
    <w:rsid w:val="000D7C76"/>
    <w:rsid w:val="000E68A4"/>
    <w:rsid w:val="00105CCE"/>
    <w:rsid w:val="0014689C"/>
    <w:rsid w:val="00173EFE"/>
    <w:rsid w:val="00190085"/>
    <w:rsid w:val="001D17BA"/>
    <w:rsid w:val="001D49D2"/>
    <w:rsid w:val="001E505D"/>
    <w:rsid w:val="001F6C68"/>
    <w:rsid w:val="00200716"/>
    <w:rsid w:val="00272822"/>
    <w:rsid w:val="002B591E"/>
    <w:rsid w:val="002C5B33"/>
    <w:rsid w:val="002C5BB7"/>
    <w:rsid w:val="00321F1E"/>
    <w:rsid w:val="003343F5"/>
    <w:rsid w:val="00360982"/>
    <w:rsid w:val="003851EF"/>
    <w:rsid w:val="00385609"/>
    <w:rsid w:val="003D2538"/>
    <w:rsid w:val="003D57FD"/>
    <w:rsid w:val="00431F0F"/>
    <w:rsid w:val="00435CB2"/>
    <w:rsid w:val="0048292D"/>
    <w:rsid w:val="004F57B2"/>
    <w:rsid w:val="004F5A08"/>
    <w:rsid w:val="00510508"/>
    <w:rsid w:val="00511014"/>
    <w:rsid w:val="0052490C"/>
    <w:rsid w:val="005321A7"/>
    <w:rsid w:val="0054632F"/>
    <w:rsid w:val="00547161"/>
    <w:rsid w:val="00590F6E"/>
    <w:rsid w:val="005942EF"/>
    <w:rsid w:val="005A106C"/>
    <w:rsid w:val="006061D1"/>
    <w:rsid w:val="00627939"/>
    <w:rsid w:val="00636ECE"/>
    <w:rsid w:val="00662D7A"/>
    <w:rsid w:val="006921E3"/>
    <w:rsid w:val="006F1CDE"/>
    <w:rsid w:val="007C62CA"/>
    <w:rsid w:val="00807CFD"/>
    <w:rsid w:val="008253D4"/>
    <w:rsid w:val="00850940"/>
    <w:rsid w:val="00866A3D"/>
    <w:rsid w:val="008C5C4E"/>
    <w:rsid w:val="008D443B"/>
    <w:rsid w:val="008E3D45"/>
    <w:rsid w:val="00903067"/>
    <w:rsid w:val="00904B82"/>
    <w:rsid w:val="0098375E"/>
    <w:rsid w:val="009B64FA"/>
    <w:rsid w:val="009C4EFD"/>
    <w:rsid w:val="00A153D0"/>
    <w:rsid w:val="00A97A71"/>
    <w:rsid w:val="00AC22AA"/>
    <w:rsid w:val="00AC77BC"/>
    <w:rsid w:val="00AE4B64"/>
    <w:rsid w:val="00B15F26"/>
    <w:rsid w:val="00B93ECE"/>
    <w:rsid w:val="00BB62A1"/>
    <w:rsid w:val="00C31CE3"/>
    <w:rsid w:val="00C3778D"/>
    <w:rsid w:val="00C550C8"/>
    <w:rsid w:val="00C758F1"/>
    <w:rsid w:val="00C9006D"/>
    <w:rsid w:val="00CC6CEC"/>
    <w:rsid w:val="00CD553E"/>
    <w:rsid w:val="00CE1454"/>
    <w:rsid w:val="00D06B5A"/>
    <w:rsid w:val="00D205AF"/>
    <w:rsid w:val="00D26FC7"/>
    <w:rsid w:val="00D30AFD"/>
    <w:rsid w:val="00D40F69"/>
    <w:rsid w:val="00D464C8"/>
    <w:rsid w:val="00D87986"/>
    <w:rsid w:val="00DD185E"/>
    <w:rsid w:val="00E22462"/>
    <w:rsid w:val="00E27FE4"/>
    <w:rsid w:val="00EB7F20"/>
    <w:rsid w:val="00F23661"/>
    <w:rsid w:val="00F64BFC"/>
    <w:rsid w:val="00F67171"/>
    <w:rsid w:val="00F959CD"/>
    <w:rsid w:val="00FD0692"/>
    <w:rsid w:val="00FE5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BF535"/>
  <w15:chartTrackingRefBased/>
  <w15:docId w15:val="{7BCEC5AF-8EEC-4F6D-8F13-82D3467A2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8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8A4"/>
    <w:pPr>
      <w:ind w:left="720"/>
      <w:contextualSpacing/>
    </w:pPr>
  </w:style>
  <w:style w:type="table" w:styleId="TableGrid">
    <w:name w:val="Table Grid"/>
    <w:basedOn w:val="TableNormal"/>
    <w:uiPriority w:val="39"/>
    <w:rsid w:val="008253D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07940AE-C2B0-EF41-B691-29CCBCEAB8CC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3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</dc:creator>
  <cp:keywords/>
  <dc:description/>
  <cp:lastModifiedBy>Rathor, Shekhar</cp:lastModifiedBy>
  <cp:revision>111</cp:revision>
  <dcterms:created xsi:type="dcterms:W3CDTF">2021-11-09T17:42:00Z</dcterms:created>
  <dcterms:modified xsi:type="dcterms:W3CDTF">2023-11-06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668</vt:lpwstr>
  </property>
  <property fmtid="{D5CDD505-2E9C-101B-9397-08002B2CF9AE}" pid="3" name="grammarly_documentContext">
    <vt:lpwstr>{"goals":[],"domain":"general","emotions":[],"dialect":"american"}</vt:lpwstr>
  </property>
</Properties>
</file>